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ychell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eychelles received a score of 6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eychelle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ychelles received a score of</w:t>
      </w:r>
      <w:r>
        <w:t xml:space="preserve"> </w:t>
      </w:r>
      <w:r>
        <w:rPr>
          <w:b/>
          <w:bCs/>
        </w:rPr>
        <w:t xml:space="preserve">44.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eychelles received a score of 5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eychelles received a score of 57.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eychelles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eychelle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eychelle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eychelles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eychelle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eychelle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eychelles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eychelles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eychell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eychelles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eychell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eychelles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eychelles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2,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6,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32280F-B2CF-429D-9CC0-58129D7F68EF}"/>
</file>

<file path=customXml/itemProps2.xml><?xml version="1.0" encoding="utf-8"?>
<ds:datastoreItem xmlns:ds="http://schemas.openxmlformats.org/officeDocument/2006/customXml" ds:itemID="{A330E8D8-40F4-4D9D-A5B6-BD8F9E952FCD}"/>
</file>

<file path=customXml/itemProps3.xml><?xml version="1.0" encoding="utf-8"?>
<ds:datastoreItem xmlns:ds="http://schemas.openxmlformats.org/officeDocument/2006/customXml" ds:itemID="{90FB5DFA-3F6F-422C-9E9F-C819F1A424B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41:09Z</dcterms:created>
  <dcterms:modified xsi:type="dcterms:W3CDTF">2024-11-01T12: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eychelle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